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bookmarkStart w:id="0" w:name="_GoBack"/>
      <w:r w:rsidR="00147452">
        <w:rPr>
          <w:rFonts w:ascii="Times New Roman" w:hAnsi="Times New Roman" w:cs="Times New Roman"/>
          <w:sz w:val="22"/>
          <w:szCs w:val="22"/>
        </w:rPr>
        <w:t>13/POLI/09/2020</w:t>
      </w:r>
      <w:bookmarkEnd w:id="0"/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147452">
        <w:rPr>
          <w:rFonts w:ascii="Times New Roman" w:hAnsi="Times New Roman" w:cs="Times New Roman"/>
          <w:sz w:val="22"/>
          <w:szCs w:val="22"/>
        </w:rPr>
        <w:t>13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15B3" w:rsidRDefault="007515B3">
      <w:pPr>
        <w:rPr>
          <w:rFonts w:hint="eastAsia"/>
        </w:rPr>
      </w:pPr>
      <w:r>
        <w:separator/>
      </w:r>
    </w:p>
  </w:endnote>
  <w:endnote w:type="continuationSeparator" w:id="0">
    <w:p w:rsidR="007515B3" w:rsidRDefault="007515B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15B3" w:rsidRDefault="007515B3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7515B3" w:rsidRDefault="007515B3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147452"/>
    <w:rsid w:val="00155BEE"/>
    <w:rsid w:val="00183BB0"/>
    <w:rsid w:val="001C2F97"/>
    <w:rsid w:val="001D183C"/>
    <w:rsid w:val="00264669"/>
    <w:rsid w:val="003B3BA5"/>
    <w:rsid w:val="00416D09"/>
    <w:rsid w:val="0061286C"/>
    <w:rsid w:val="00625895"/>
    <w:rsid w:val="006E5453"/>
    <w:rsid w:val="00724384"/>
    <w:rsid w:val="007515B3"/>
    <w:rsid w:val="00770DE0"/>
    <w:rsid w:val="00832CB6"/>
    <w:rsid w:val="008560A8"/>
    <w:rsid w:val="00AA11CD"/>
    <w:rsid w:val="00B37B40"/>
    <w:rsid w:val="00BA1DF3"/>
    <w:rsid w:val="00C57918"/>
    <w:rsid w:val="00D07B21"/>
    <w:rsid w:val="00E12CDC"/>
    <w:rsid w:val="00E41480"/>
    <w:rsid w:val="00E77DB6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8</cp:revision>
  <dcterms:created xsi:type="dcterms:W3CDTF">2020-09-02T21:25:00Z</dcterms:created>
  <dcterms:modified xsi:type="dcterms:W3CDTF">2020-09-09T11:47:00Z</dcterms:modified>
</cp:coreProperties>
</file>